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373F" w:rsidRPr="00910627" w:rsidRDefault="00BE373F" w:rsidP="00BE373F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sz w:val="24"/>
          <w:szCs w:val="24"/>
          <w:lang w:val="pl-PL"/>
        </w:rPr>
        <w:t xml:space="preserve">Lublin, </w:t>
      </w:r>
      <w:r>
        <w:rPr>
          <w:rFonts w:ascii="Times New Roman" w:hAnsi="Times New Roman" w:cs="Times New Roman"/>
          <w:sz w:val="24"/>
          <w:szCs w:val="24"/>
          <w:lang w:val="pl-PL"/>
        </w:rPr>
        <w:t>………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 xml:space="preserve">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 w:rsidRPr="00910627">
        <w:rPr>
          <w:rFonts w:ascii="Times New Roman" w:hAnsi="Times New Roman" w:cs="Times New Roman"/>
          <w:sz w:val="20"/>
          <w:szCs w:val="20"/>
          <w:lang w:val="pl-PL"/>
        </w:rPr>
        <w:t>azwisko doktoranta</w:t>
      </w:r>
    </w:p>
    <w:p w:rsidR="00BE373F" w:rsidRPr="00910627" w:rsidRDefault="00A81D37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azwa Szkoły Doktorskiej</w:t>
      </w:r>
    </w:p>
    <w:p w:rsidR="00A81D37" w:rsidRDefault="00A81D37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..</w:t>
      </w:r>
    </w:p>
    <w:p w:rsidR="00A81D37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D</w:t>
      </w:r>
      <w:r w:rsidR="00A81D37">
        <w:rPr>
          <w:rFonts w:ascii="Times New Roman" w:hAnsi="Times New Roman" w:cs="Times New Roman"/>
          <w:sz w:val="20"/>
          <w:szCs w:val="20"/>
          <w:lang w:val="pl-PL"/>
        </w:rPr>
        <w:t>yscyplina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</w:t>
      </w:r>
    </w:p>
    <w:p w:rsidR="00BE373F" w:rsidRPr="00910627" w:rsidRDefault="00A0292B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N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r albumu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..</w:t>
      </w:r>
    </w:p>
    <w:p w:rsidR="00BE373F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 xml:space="preserve">Imię i </w:t>
      </w:r>
      <w:r w:rsidR="00BE373F">
        <w:rPr>
          <w:rFonts w:ascii="Times New Roman" w:hAnsi="Times New Roman" w:cs="Times New Roman"/>
          <w:sz w:val="20"/>
          <w:szCs w:val="20"/>
          <w:lang w:val="pl-PL"/>
        </w:rPr>
        <w:t>nazwisko promotora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…………………………….</w:t>
      </w:r>
    </w:p>
    <w:p w:rsidR="00A0292B" w:rsidRDefault="00A0292B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  <w:r>
        <w:rPr>
          <w:rFonts w:ascii="Times New Roman" w:hAnsi="Times New Roman" w:cs="Times New Roman"/>
          <w:sz w:val="20"/>
          <w:szCs w:val="20"/>
          <w:lang w:val="pl-PL"/>
        </w:rPr>
        <w:t>Imię i nazwisko promotora/opiekuna pomocniczego</w:t>
      </w:r>
    </w:p>
    <w:p w:rsidR="00BE373F" w:rsidRDefault="00BE373F" w:rsidP="00BE373F">
      <w:pPr>
        <w:spacing w:after="0" w:line="360" w:lineRule="auto"/>
        <w:rPr>
          <w:rFonts w:ascii="Times New Roman" w:hAnsi="Times New Roman" w:cs="Times New Roman"/>
          <w:sz w:val="20"/>
          <w:szCs w:val="20"/>
          <w:lang w:val="pl-PL"/>
        </w:rPr>
      </w:pPr>
    </w:p>
    <w:p w:rsidR="00A81D37" w:rsidRDefault="00A81D37" w:rsidP="00BE373F">
      <w:pPr>
        <w:spacing w:after="0" w:line="360" w:lineRule="auto"/>
        <w:ind w:firstLine="72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CA29DC" w:rsidRDefault="00BE373F" w:rsidP="00CA29DC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Sprawozdanie 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semestralne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z </w:t>
      </w:r>
      <w:r w:rsidR="0018756F" w:rsidRP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postępów 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>w realizacji</w:t>
      </w:r>
      <w:r w:rsidR="0018756F" w:rsidRP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 indywidulanych planów badawczych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 xml:space="preserve"> n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>……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>semestr</w:t>
      </w:r>
      <w:r w:rsidR="0018756F">
        <w:rPr>
          <w:rFonts w:ascii="Times New Roman" w:hAnsi="Times New Roman" w:cs="Times New Roman"/>
          <w:b/>
          <w:sz w:val="24"/>
          <w:szCs w:val="24"/>
          <w:lang w:val="pl-PL"/>
        </w:rPr>
        <w:t>ze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="006974A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="00A0292B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roku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studiów </w:t>
      </w:r>
      <w:r w:rsidR="00A81D37">
        <w:rPr>
          <w:rFonts w:ascii="Times New Roman" w:hAnsi="Times New Roman" w:cs="Times New Roman"/>
          <w:b/>
          <w:sz w:val="24"/>
          <w:szCs w:val="24"/>
          <w:lang w:val="pl-PL"/>
        </w:rPr>
        <w:t>w Szkole Doktorskiej</w:t>
      </w:r>
      <w:r w:rsidR="00CA29D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w roku akademickim</w:t>
      </w:r>
      <w:r w:rsidR="00A0292B">
        <w:rPr>
          <w:rFonts w:ascii="Times New Roman" w:hAnsi="Times New Roman" w:cs="Times New Roman"/>
          <w:sz w:val="24"/>
          <w:szCs w:val="24"/>
          <w:lang w:val="pl-PL"/>
        </w:rPr>
        <w:t>…………</w:t>
      </w:r>
    </w:p>
    <w:p w:rsidR="00BE373F" w:rsidRPr="00910627" w:rsidRDefault="00BE373F" w:rsidP="00BE373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A81D37" w:rsidRDefault="00BE373F" w:rsidP="00A81D37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Realizowana tematyka badawcza</w:t>
      </w:r>
    </w:p>
    <w:p w:rsidR="00BE373F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81D37">
        <w:rPr>
          <w:rFonts w:ascii="Times New Roman" w:hAnsi="Times New Roman" w:cs="Times New Roman"/>
          <w:sz w:val="24"/>
          <w:szCs w:val="24"/>
          <w:lang w:val="pl-PL"/>
        </w:rPr>
        <w:t>………</w:t>
      </w:r>
      <w:r w:rsidR="00BE373F" w:rsidRP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.</w:t>
      </w:r>
    </w:p>
    <w:p w:rsidR="00BE373F" w:rsidRPr="008904BE" w:rsidRDefault="00FA1C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Informacja o stanie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zaawansowania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realizacji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indywidualnego planu badawczego</w:t>
      </w:r>
      <w:bookmarkStart w:id="0" w:name="_GoBack"/>
      <w:bookmarkEnd w:id="0"/>
      <w:r w:rsidR="00A81D37" w:rsidRPr="008904BE">
        <w:rPr>
          <w:rFonts w:ascii="Times New Roman" w:hAnsi="Times New Roman" w:cs="Times New Roman"/>
          <w:sz w:val="24"/>
          <w:szCs w:val="24"/>
          <w:lang w:val="pl-PL"/>
        </w:rPr>
        <w:t>:</w:t>
      </w:r>
    </w:p>
    <w:p w:rsidR="00A81D37" w:rsidRPr="000577AD" w:rsidRDefault="00A81D37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.</w:t>
      </w:r>
    </w:p>
    <w:p w:rsidR="00BE373F" w:rsidRPr="000577AD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Prace naukowe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Opublikowane (pełny opis bibliograficzny)</w:t>
      </w:r>
    </w:p>
    <w:p w:rsidR="00BE373F" w:rsidRPr="00F353C6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BE373F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Złożone do druku (tytuł, przewidywany rok i miejsce publikacji)</w:t>
      </w:r>
    </w:p>
    <w:p w:rsidR="00A81D37" w:rsidRPr="00A81D37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:rsidR="00BE373F" w:rsidRPr="00910627" w:rsidRDefault="00BE373F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Udział w konferencjach naukowych (organizator, miejsce, data, tytuł konferencji i tytuł referatu jeżeli został wygłoszony)</w:t>
      </w:r>
    </w:p>
    <w:p w:rsidR="00BE373F" w:rsidRPr="00910627" w:rsidRDefault="00BE373F" w:rsidP="00BE373F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rajowe </w:t>
      </w:r>
    </w:p>
    <w:p w:rsidR="00BE373F" w:rsidRPr="00D8407A" w:rsidRDefault="00BE373F" w:rsidP="00BE373F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</w:t>
      </w:r>
      <w:r w:rsidR="00A81D37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.</w:t>
      </w:r>
      <w:r>
        <w:rPr>
          <w:rFonts w:ascii="Times New Roman" w:hAnsi="Times New Roman" w:cs="Times New Roman"/>
          <w:sz w:val="24"/>
          <w:szCs w:val="24"/>
          <w:lang w:val="pl-PL"/>
        </w:rPr>
        <w:t>.</w:t>
      </w:r>
    </w:p>
    <w:p w:rsidR="00A81D37" w:rsidRDefault="00BE373F" w:rsidP="00A81D37">
      <w:pPr>
        <w:pStyle w:val="Akapitzlist"/>
        <w:numPr>
          <w:ilvl w:val="1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Międzynarodowe </w:t>
      </w:r>
    </w:p>
    <w:p w:rsidR="00A0292B" w:rsidRDefault="00A81D37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………………………….</w:t>
      </w:r>
    </w:p>
    <w:p w:rsidR="00A0292B" w:rsidRPr="00A81D37" w:rsidRDefault="00A0292B" w:rsidP="00A81D37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A0292B" w:rsidP="00BE373F">
      <w:pPr>
        <w:pStyle w:val="Akapitzlist"/>
        <w:numPr>
          <w:ilvl w:val="0"/>
          <w:numId w:val="1"/>
        </w:num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>A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ktywności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grantowa </w:t>
      </w:r>
      <w:r w:rsidR="00BE373F" w:rsidRPr="00910627">
        <w:rPr>
          <w:rFonts w:ascii="Times New Roman" w:hAnsi="Times New Roman" w:cs="Times New Roman"/>
          <w:b/>
          <w:sz w:val="24"/>
          <w:szCs w:val="24"/>
          <w:lang w:val="pl-PL"/>
        </w:rPr>
        <w:t>doktoranta</w:t>
      </w:r>
    </w:p>
    <w:p w:rsidR="00C633BC" w:rsidRDefault="00BE373F" w:rsidP="00C633BC">
      <w:pPr>
        <w:pStyle w:val="Akapitzlist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..</w:t>
      </w:r>
    </w:p>
    <w:p w:rsid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b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>6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)  </w:t>
      </w:r>
      <w:r w:rsidRPr="00C633BC">
        <w:rPr>
          <w:rFonts w:ascii="Times New Roman" w:hAnsi="Times New Roman" w:cs="Times New Roman"/>
          <w:b/>
          <w:sz w:val="24"/>
          <w:szCs w:val="24"/>
          <w:lang w:val="pl-PL"/>
        </w:rPr>
        <w:t xml:space="preserve">Inna aktywność doktoranta </w:t>
      </w:r>
      <w:r>
        <w:rPr>
          <w:rFonts w:ascii="Times New Roman" w:hAnsi="Times New Roman" w:cs="Times New Roman"/>
          <w:b/>
          <w:sz w:val="24"/>
          <w:szCs w:val="24"/>
          <w:lang w:val="pl-PL"/>
        </w:rPr>
        <w:t>np. społeczna, kulturowa, sportowa itp.</w:t>
      </w:r>
    </w:p>
    <w:p w:rsidR="00C633BC" w:rsidRPr="00C633BC" w:rsidRDefault="00C633BC" w:rsidP="00C633BC">
      <w:pPr>
        <w:pStyle w:val="Akapitzlist"/>
        <w:spacing w:after="0" w:line="360" w:lineRule="auto"/>
        <w:ind w:left="-426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</w:t>
      </w:r>
      <w:r w:rsidRPr="00C633BC">
        <w:rPr>
          <w:rFonts w:ascii="Times New Roman" w:hAnsi="Times New Roman" w:cs="Times New Roman"/>
          <w:sz w:val="24"/>
          <w:szCs w:val="24"/>
          <w:lang w:val="pl-PL"/>
        </w:rPr>
        <w:t>…………………………………………………………………….</w:t>
      </w:r>
    </w:p>
    <w:p w:rsidR="00BE373F" w:rsidRPr="00C633B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pinia promotora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 promotora/opiekuna  pomocniczego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 xml:space="preserve">O postępach w realizacji </w:t>
      </w:r>
      <w:r w:rsidR="00FA1C2B">
        <w:rPr>
          <w:rFonts w:ascii="Times New Roman" w:hAnsi="Times New Roman" w:cs="Times New Roman"/>
          <w:b/>
          <w:sz w:val="24"/>
          <w:szCs w:val="24"/>
          <w:lang w:val="pl-PL"/>
        </w:rPr>
        <w:t>IPB</w:t>
      </w: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 xml:space="preserve">                              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…………</w:t>
      </w:r>
      <w:r w:rsidR="00A273FC">
        <w:rPr>
          <w:rFonts w:ascii="Times New Roman" w:hAnsi="Times New Roman" w:cs="Times New Roman"/>
          <w:b/>
          <w:sz w:val="24"/>
          <w:szCs w:val="24"/>
          <w:lang w:val="pl-PL"/>
        </w:rPr>
        <w:t>…….</w:t>
      </w: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.</w:t>
      </w:r>
    </w:p>
    <w:p w:rsidR="00BE373F" w:rsidRPr="00A273FC" w:rsidRDefault="00BE373F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P</w:t>
      </w:r>
      <w:r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                                </w:t>
      </w:r>
      <w:r w:rsid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        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 xml:space="preserve"> Data i podpis P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romotora/</w:t>
      </w:r>
      <w:r w:rsidR="00A273FC" w:rsidRPr="00A273FC">
        <w:rPr>
          <w:rFonts w:ascii="Times New Roman" w:hAnsi="Times New Roman" w:cs="Times New Roman"/>
          <w:b/>
          <w:sz w:val="20"/>
          <w:szCs w:val="20"/>
          <w:lang w:val="pl-PL"/>
        </w:rPr>
        <w:t>O</w:t>
      </w:r>
      <w:r w:rsidR="00FA1C2B" w:rsidRPr="00A273FC">
        <w:rPr>
          <w:rFonts w:ascii="Times New Roman" w:hAnsi="Times New Roman" w:cs="Times New Roman"/>
          <w:b/>
          <w:sz w:val="20"/>
          <w:szCs w:val="20"/>
          <w:lang w:val="pl-PL"/>
        </w:rPr>
        <w:t>piekuna pomocniczego</w:t>
      </w:r>
    </w:p>
    <w:p w:rsidR="00A273FC" w:rsidRPr="00910627" w:rsidRDefault="00A273FC" w:rsidP="00BE373F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BE373F" w:rsidRPr="00910627" w:rsidRDefault="00BE373F" w:rsidP="00BE373F">
      <w:pPr>
        <w:pStyle w:val="Akapitzlist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</w:p>
    <w:p w:rsidR="00FA1C2B" w:rsidRPr="00910627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910627">
        <w:rPr>
          <w:rFonts w:ascii="Times New Roman" w:hAnsi="Times New Roman" w:cs="Times New Roman"/>
          <w:b/>
          <w:sz w:val="24"/>
          <w:szCs w:val="24"/>
          <w:lang w:val="pl-PL"/>
        </w:rPr>
        <w:t>…………………………</w:t>
      </w:r>
      <w:r w:rsidR="00C22887">
        <w:rPr>
          <w:rFonts w:ascii="Times New Roman" w:hAnsi="Times New Roman" w:cs="Times New Roman"/>
          <w:b/>
          <w:sz w:val="24"/>
          <w:szCs w:val="24"/>
          <w:lang w:val="pl-PL"/>
        </w:rPr>
        <w:t>...</w:t>
      </w:r>
    </w:p>
    <w:p w:rsidR="00FA1C2B" w:rsidRPr="00134ED3" w:rsidRDefault="00FA1C2B" w:rsidP="00FA1C2B">
      <w:pPr>
        <w:pStyle w:val="Akapitzlist"/>
        <w:spacing w:after="0" w:line="360" w:lineRule="auto"/>
        <w:ind w:left="0"/>
        <w:rPr>
          <w:rFonts w:ascii="Times New Roman" w:hAnsi="Times New Roman" w:cs="Times New Roman"/>
          <w:b/>
          <w:sz w:val="20"/>
          <w:szCs w:val="20"/>
          <w:lang w:val="pl-PL"/>
        </w:rPr>
      </w:pP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 xml:space="preserve">Data i podpis </w:t>
      </w:r>
      <w:r w:rsidR="00E91294">
        <w:rPr>
          <w:rFonts w:ascii="Times New Roman" w:hAnsi="Times New Roman" w:cs="Times New Roman"/>
          <w:b/>
          <w:sz w:val="20"/>
          <w:szCs w:val="20"/>
          <w:lang w:val="pl-PL"/>
        </w:rPr>
        <w:t>D</w:t>
      </w:r>
      <w:r w:rsidRPr="00134ED3">
        <w:rPr>
          <w:rFonts w:ascii="Times New Roman" w:hAnsi="Times New Roman" w:cs="Times New Roman"/>
          <w:b/>
          <w:sz w:val="20"/>
          <w:szCs w:val="20"/>
          <w:lang w:val="pl-PL"/>
        </w:rPr>
        <w:t>oktoranta</w:t>
      </w:r>
    </w:p>
    <w:p w:rsidR="001B5851" w:rsidRPr="00A81D37" w:rsidRDefault="001B5851">
      <w:pPr>
        <w:rPr>
          <w:lang w:val="pl-PL"/>
        </w:rPr>
      </w:pPr>
    </w:p>
    <w:sectPr w:rsidR="001B5851" w:rsidRPr="00A81D37" w:rsidSect="00A81D37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2B6C" w:rsidRDefault="00362B6C" w:rsidP="00BE373F">
      <w:pPr>
        <w:spacing w:after="0" w:line="240" w:lineRule="auto"/>
      </w:pPr>
      <w:r>
        <w:separator/>
      </w:r>
    </w:p>
  </w:endnote>
  <w:endnote w:type="continuationSeparator" w:id="0">
    <w:p w:rsidR="00362B6C" w:rsidRDefault="00362B6C" w:rsidP="00BE3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2B6C" w:rsidRDefault="00362B6C" w:rsidP="00BE373F">
      <w:pPr>
        <w:spacing w:after="0" w:line="240" w:lineRule="auto"/>
      </w:pPr>
      <w:r>
        <w:separator/>
      </w:r>
    </w:p>
  </w:footnote>
  <w:footnote w:type="continuationSeparator" w:id="0">
    <w:p w:rsidR="00362B6C" w:rsidRDefault="00362B6C" w:rsidP="00BE37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7D67"/>
    <w:multiLevelType w:val="hybridMultilevel"/>
    <w:tmpl w:val="B58A016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01451"/>
    <w:multiLevelType w:val="hybridMultilevel"/>
    <w:tmpl w:val="39B430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MDQ3sjA3sDAyNDRT0lEKTi0uzszPAykwqwUAAi25qiwAAAA="/>
  </w:docVars>
  <w:rsids>
    <w:rsidRoot w:val="00F90E8C"/>
    <w:rsid w:val="00134ED3"/>
    <w:rsid w:val="0018756F"/>
    <w:rsid w:val="001B5851"/>
    <w:rsid w:val="00313DBF"/>
    <w:rsid w:val="00335DDF"/>
    <w:rsid w:val="00362B6C"/>
    <w:rsid w:val="003A4E16"/>
    <w:rsid w:val="003F38E3"/>
    <w:rsid w:val="00521F3E"/>
    <w:rsid w:val="00696132"/>
    <w:rsid w:val="006974AC"/>
    <w:rsid w:val="007B03C1"/>
    <w:rsid w:val="00803843"/>
    <w:rsid w:val="008904BE"/>
    <w:rsid w:val="008B26D2"/>
    <w:rsid w:val="00A0292B"/>
    <w:rsid w:val="00A273FC"/>
    <w:rsid w:val="00A36473"/>
    <w:rsid w:val="00A81D37"/>
    <w:rsid w:val="00A973C7"/>
    <w:rsid w:val="00AD74A8"/>
    <w:rsid w:val="00BE373F"/>
    <w:rsid w:val="00BF3CEB"/>
    <w:rsid w:val="00C22887"/>
    <w:rsid w:val="00C633BC"/>
    <w:rsid w:val="00CA29DC"/>
    <w:rsid w:val="00DD38D6"/>
    <w:rsid w:val="00E91294"/>
    <w:rsid w:val="00EB0957"/>
    <w:rsid w:val="00ED5DCB"/>
    <w:rsid w:val="00F90E8C"/>
    <w:rsid w:val="00FA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C80A4"/>
  <w15:docId w15:val="{24EF811A-7922-40A7-BBCB-DE4BA6475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E373F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E373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373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373F"/>
    <w:rPr>
      <w:sz w:val="20"/>
      <w:szCs w:val="20"/>
      <w:lang w:val="en-GB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E37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9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ystyna W. Trembicka</dc:creator>
  <cp:keywords/>
  <dc:description/>
  <cp:lastModifiedBy>Magdalena Wątróbka</cp:lastModifiedBy>
  <cp:revision>3</cp:revision>
  <dcterms:created xsi:type="dcterms:W3CDTF">2022-04-06T08:12:00Z</dcterms:created>
  <dcterms:modified xsi:type="dcterms:W3CDTF">2022-07-22T12:34:00Z</dcterms:modified>
</cp:coreProperties>
</file>